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2328" w:rsidRDefault="0094197C">
      <w:bookmarkStart w:id="0" w:name="_GoBack"/>
      <w:r>
        <w:t>EMSCULPT EMAIL CONFIRMATION (INITIAL EMAIL)</w:t>
      </w:r>
    </w:p>
    <w:p w:rsidR="0094197C" w:rsidRDefault="0094197C" w:rsidP="009056FC">
      <w:pPr>
        <w:pStyle w:val="m3160481491446741648m2467174542292061410msolistparagraph"/>
        <w:shd w:val="clear" w:color="auto" w:fill="FFFFFF"/>
      </w:pPr>
      <w:r>
        <w:t>Hello (</w:t>
      </w:r>
      <w:r w:rsidRPr="004C22FF">
        <w:rPr>
          <w:highlight w:val="yellow"/>
        </w:rPr>
        <w:t>patient)</w:t>
      </w:r>
    </w:p>
    <w:p w:rsidR="0094197C" w:rsidRPr="00E05847" w:rsidRDefault="0094197C" w:rsidP="0094197C">
      <w:pPr>
        <w:rPr>
          <w:b/>
        </w:rPr>
      </w:pPr>
      <w:r w:rsidRPr="00E05847">
        <w:rPr>
          <w:b/>
        </w:rPr>
        <w:t xml:space="preserve">Welcome to </w:t>
      </w:r>
      <w:r>
        <w:rPr>
          <w:b/>
        </w:rPr>
        <w:t>[</w:t>
      </w:r>
      <w:r w:rsidRPr="004C22FF">
        <w:rPr>
          <w:b/>
          <w:highlight w:val="yellow"/>
        </w:rPr>
        <w:t>spa name</w:t>
      </w:r>
      <w:r w:rsidRPr="00E05847">
        <w:rPr>
          <w:b/>
        </w:rPr>
        <w:t>!</w:t>
      </w:r>
      <w:r>
        <w:rPr>
          <w:b/>
        </w:rPr>
        <w:t>]</w:t>
      </w:r>
    </w:p>
    <w:p w:rsidR="0094197C" w:rsidRDefault="00BB11B1" w:rsidP="0094197C">
      <w:r>
        <w:t xml:space="preserve">Thank you for choosing [SPA] to </w:t>
      </w:r>
      <w:r w:rsidR="009056FC">
        <w:t xml:space="preserve">learn more about </w:t>
      </w:r>
      <w:r>
        <w:t>Emsculpt!</w:t>
      </w:r>
      <w:r w:rsidR="009056FC">
        <w:t xml:space="preserve"> A member of our staff will contact you shortly to schedule your complimentary consultation. For expedited service, please call our office at</w:t>
      </w:r>
    </w:p>
    <w:p w:rsidR="009056FC" w:rsidRDefault="009056FC" w:rsidP="0094197C">
      <w:r>
        <w:t>[INSERT PHONE]</w:t>
      </w:r>
    </w:p>
    <w:p w:rsidR="0094197C" w:rsidRDefault="00BB11B1" w:rsidP="0094197C">
      <w:pPr>
        <w:rPr>
          <w:b/>
        </w:rPr>
      </w:pPr>
      <w:r>
        <w:rPr>
          <w:b/>
        </w:rPr>
        <w:t>What is Emsculpt?</w:t>
      </w:r>
    </w:p>
    <w:p w:rsidR="0094197C" w:rsidRDefault="003269B7" w:rsidP="0094197C">
      <w:r w:rsidRPr="007301A9">
        <w:t>Emsculpt is unlike any other body contouring treatmen</w:t>
      </w:r>
      <w:r w:rsidR="007301A9">
        <w:t>t!</w:t>
      </w:r>
      <w:r w:rsidRPr="007301A9">
        <w:t xml:space="preserve"> Yes,</w:t>
      </w:r>
      <w:r w:rsidR="00BB11B1">
        <w:t xml:space="preserve"> it reduces fat, b</w:t>
      </w:r>
      <w:r w:rsidRPr="007301A9">
        <w:t xml:space="preserve">ut </w:t>
      </w:r>
      <w:r w:rsidR="007301A9">
        <w:t xml:space="preserve">it does </w:t>
      </w:r>
      <w:r w:rsidR="00BB11B1">
        <w:t xml:space="preserve">so much </w:t>
      </w:r>
      <w:r w:rsidR="007301A9">
        <w:t>more than that.</w:t>
      </w:r>
      <w:r w:rsidRPr="007301A9">
        <w:t xml:space="preserve"> </w:t>
      </w:r>
      <w:r w:rsidRPr="007301A9">
        <w:rPr>
          <w:b/>
        </w:rPr>
        <w:t>Emsculpt builds, strengthens, and tones muscles to deliver truly transformative results</w:t>
      </w:r>
      <w:r w:rsidRPr="007301A9">
        <w:t>. With Emsculpt, you can strengthen your core and chisel your abs</w:t>
      </w:r>
      <w:r w:rsidR="00BA2328">
        <w:t>. You can</w:t>
      </w:r>
      <w:r w:rsidRPr="007301A9">
        <w:t xml:space="preserve"> lift and tone your buttocks, sculpt your arms, and firm your thighs and calves. </w:t>
      </w:r>
    </w:p>
    <w:p w:rsidR="007301A9" w:rsidRPr="00BB11B1" w:rsidRDefault="007301A9" w:rsidP="0094197C">
      <w:pPr>
        <w:rPr>
          <w:b/>
        </w:rPr>
      </w:pPr>
      <w:r w:rsidRPr="00BB11B1">
        <w:rPr>
          <w:b/>
        </w:rPr>
        <w:t>Benefits of Emsculpt</w:t>
      </w:r>
    </w:p>
    <w:p w:rsidR="00BB11B1" w:rsidRDefault="00BB11B1" w:rsidP="00BB11B1">
      <w:pPr>
        <w:pStyle w:val="ListParagraph"/>
        <w:numPr>
          <w:ilvl w:val="0"/>
          <w:numId w:val="1"/>
        </w:numPr>
        <w:sectPr w:rsidR="00BB11B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301A9" w:rsidRDefault="00BB11B1" w:rsidP="00BB11B1">
      <w:pPr>
        <w:pStyle w:val="ListParagraph"/>
        <w:numPr>
          <w:ilvl w:val="0"/>
          <w:numId w:val="1"/>
        </w:numPr>
      </w:pPr>
      <w:r>
        <w:lastRenderedPageBreak/>
        <w:t>Build muscle + Reduce fat</w:t>
      </w:r>
    </w:p>
    <w:p w:rsidR="007301A9" w:rsidRDefault="007301A9" w:rsidP="00BB11B1">
      <w:pPr>
        <w:pStyle w:val="ListParagraph"/>
        <w:numPr>
          <w:ilvl w:val="0"/>
          <w:numId w:val="1"/>
        </w:numPr>
      </w:pPr>
      <w:r>
        <w:t>Fast, 30-minute treatments</w:t>
      </w:r>
    </w:p>
    <w:p w:rsidR="007301A9" w:rsidRDefault="00BA2328" w:rsidP="00BB11B1">
      <w:pPr>
        <w:pStyle w:val="ListParagraph"/>
        <w:numPr>
          <w:ilvl w:val="0"/>
          <w:numId w:val="1"/>
        </w:numPr>
      </w:pPr>
      <w:r>
        <w:t>Produce</w:t>
      </w:r>
      <w:r w:rsidR="007301A9">
        <w:t>s powerful muscle contractions</w:t>
      </w:r>
    </w:p>
    <w:p w:rsidR="007301A9" w:rsidRDefault="007301A9" w:rsidP="00BB11B1">
      <w:pPr>
        <w:pStyle w:val="ListParagraph"/>
        <w:numPr>
          <w:ilvl w:val="0"/>
          <w:numId w:val="1"/>
        </w:numPr>
      </w:pPr>
      <w:r>
        <w:lastRenderedPageBreak/>
        <w:t>Painless and no downtime</w:t>
      </w:r>
    </w:p>
    <w:p w:rsidR="007301A9" w:rsidRDefault="007301A9" w:rsidP="00BB11B1">
      <w:pPr>
        <w:pStyle w:val="ListParagraph"/>
        <w:numPr>
          <w:ilvl w:val="0"/>
          <w:numId w:val="1"/>
        </w:numPr>
      </w:pPr>
      <w:r>
        <w:t>S</w:t>
      </w:r>
      <w:r w:rsidR="00BB11B1">
        <w:t>cientifically proven</w:t>
      </w:r>
      <w:r>
        <w:t xml:space="preserve"> </w:t>
      </w:r>
    </w:p>
    <w:p w:rsidR="00BB11B1" w:rsidRDefault="00BB11B1" w:rsidP="00BB11B1">
      <w:pPr>
        <w:pStyle w:val="ListParagraph"/>
        <w:numPr>
          <w:ilvl w:val="0"/>
          <w:numId w:val="1"/>
        </w:numPr>
      </w:pPr>
      <w:r>
        <w:t>Dramatic, natural looking results</w:t>
      </w:r>
    </w:p>
    <w:p w:rsidR="00BB11B1" w:rsidRDefault="00BB11B1" w:rsidP="0094197C">
      <w:pPr>
        <w:sectPr w:rsidR="00BB11B1" w:rsidSect="00BB11B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BB11B1" w:rsidRDefault="009056FC" w:rsidP="0094197C">
      <w:pPr>
        <w:rPr>
          <w:b/>
        </w:rPr>
      </w:pPr>
      <w:r>
        <w:rPr>
          <w:b/>
        </w:rPr>
        <w:lastRenderedPageBreak/>
        <w:t>Emsculpt Before and After</w:t>
      </w:r>
    </w:p>
    <w:p w:rsidR="009056FC" w:rsidRDefault="009056FC" w:rsidP="0094197C">
      <w:pPr>
        <w:rPr>
          <w:b/>
        </w:rPr>
      </w:pPr>
      <w:r>
        <w:rPr>
          <w:b/>
        </w:rPr>
        <w:t>Your Emsculpt Consultation</w:t>
      </w:r>
    </w:p>
    <w:p w:rsidR="009056FC" w:rsidRPr="00AA4E28" w:rsidRDefault="009056FC" w:rsidP="0094197C">
      <w:r w:rsidRPr="00AA4E28">
        <w:t>During your free consultation, we will go over the treatment in further detail</w:t>
      </w:r>
      <w:r w:rsidR="00BA2328">
        <w:t>. We will also</w:t>
      </w:r>
      <w:r w:rsidRPr="00AA4E28">
        <w:t xml:space="preserve"> determine if Emsculpt is right for you.  We will explain Emsculpt pric</w:t>
      </w:r>
      <w:r w:rsidR="00BA2328">
        <w:t>es and discuss current specials and</w:t>
      </w:r>
      <w:r w:rsidRPr="00AA4E28">
        <w:t xml:space="preserve"> financing options</w:t>
      </w:r>
      <w:r w:rsidR="00BA2328">
        <w:t>. Lastly, we will customize a</w:t>
      </w:r>
      <w:r w:rsidRPr="00AA4E28">
        <w:t xml:space="preserve"> treatment plan tailored to your body, your goals, and your budget. </w:t>
      </w:r>
    </w:p>
    <w:p w:rsidR="009056FC" w:rsidRDefault="009056FC" w:rsidP="0094197C">
      <w:pPr>
        <w:rPr>
          <w:b/>
        </w:rPr>
      </w:pPr>
    </w:p>
    <w:p w:rsidR="009056FC" w:rsidRDefault="00BA3066" w:rsidP="0094197C">
      <w:pPr>
        <w:rPr>
          <w:b/>
        </w:rPr>
      </w:pPr>
      <w:r>
        <w:rPr>
          <w:b/>
        </w:rPr>
        <w:t>Second</w:t>
      </w:r>
      <w:r w:rsidR="009056FC">
        <w:rPr>
          <w:b/>
        </w:rPr>
        <w:t xml:space="preserve"> EMAIL</w:t>
      </w:r>
    </w:p>
    <w:p w:rsidR="009056FC" w:rsidRDefault="00AA4E28" w:rsidP="0094197C">
      <w:pPr>
        <w:rPr>
          <w:b/>
        </w:rPr>
      </w:pPr>
      <w:r>
        <w:rPr>
          <w:b/>
        </w:rPr>
        <w:t>How Does Emsculpt Work?</w:t>
      </w:r>
    </w:p>
    <w:p w:rsidR="00AA4E28" w:rsidRPr="00510713" w:rsidRDefault="00AA4E28" w:rsidP="0094197C">
      <w:r w:rsidRPr="00510713">
        <w:t xml:space="preserve">Emsculpt utilizes Highly Focused Electromagnetic (HIFEM) energy to safely induce </w:t>
      </w:r>
      <w:r w:rsidR="00510713" w:rsidRPr="00510713">
        <w:t>strong</w:t>
      </w:r>
      <w:r w:rsidRPr="00510713">
        <w:t xml:space="preserve"> muscle contractions. </w:t>
      </w:r>
      <w:r w:rsidR="00510713" w:rsidRPr="00510713">
        <w:t xml:space="preserve">In response, </w:t>
      </w:r>
      <w:r w:rsidRPr="00510713">
        <w:t>the tissue</w:t>
      </w:r>
      <w:r w:rsidR="00510713" w:rsidRPr="00510713">
        <w:t xml:space="preserve"> remodels itself, growing bigger, stronger, and more defined. To fuel the powerful contractions, the body metabolizes s</w:t>
      </w:r>
      <w:r w:rsidR="00BA2328">
        <w:t>urrounding fat cells for energy. This results</w:t>
      </w:r>
      <w:r w:rsidR="00510713" w:rsidRPr="00510713">
        <w:t xml:space="preserve"> in visible fat reduction. </w:t>
      </w:r>
    </w:p>
    <w:p w:rsidR="00510713" w:rsidRDefault="00510713" w:rsidP="0094197C">
      <w:pPr>
        <w:rPr>
          <w:b/>
        </w:rPr>
      </w:pPr>
      <w:r w:rsidRPr="00510713">
        <w:rPr>
          <w:b/>
        </w:rPr>
        <w:t xml:space="preserve">By building muscle and reducing fat, Emsculpt delivers transformative results seen in a slimmer, stronger, more sculpted physique. </w:t>
      </w:r>
    </w:p>
    <w:p w:rsidR="00510713" w:rsidRPr="0089226D" w:rsidRDefault="00510713" w:rsidP="0094197C">
      <w:pPr>
        <w:rPr>
          <w:b/>
          <w:highlight w:val="yellow"/>
        </w:rPr>
      </w:pPr>
      <w:r w:rsidRPr="0089226D">
        <w:rPr>
          <w:b/>
          <w:highlight w:val="yellow"/>
        </w:rPr>
        <w:t>Or in Columns</w:t>
      </w:r>
    </w:p>
    <w:p w:rsidR="00510713" w:rsidRPr="0089226D" w:rsidRDefault="00510713" w:rsidP="00510713">
      <w:pPr>
        <w:rPr>
          <w:highlight w:val="yellow"/>
        </w:rPr>
      </w:pPr>
      <w:r w:rsidRPr="0089226D">
        <w:rPr>
          <w:highlight w:val="yellow"/>
        </w:rPr>
        <w:lastRenderedPageBreak/>
        <w:t xml:space="preserve">Emsculpt utilizes Highly Focused Electromagnetic (HIFEM) energy to safely induce strong muscle contractions. In response, the tissue remodels itself, growing bigger, stronger, and more defined. </w:t>
      </w:r>
    </w:p>
    <w:p w:rsidR="00510713" w:rsidRPr="0089226D" w:rsidRDefault="00510713" w:rsidP="00510713">
      <w:pPr>
        <w:rPr>
          <w:highlight w:val="yellow"/>
        </w:rPr>
      </w:pPr>
      <w:r w:rsidRPr="0089226D">
        <w:rPr>
          <w:highlight w:val="yellow"/>
        </w:rPr>
        <w:t xml:space="preserve">To fuel the powerful contractions, the body metabolizes surrounding fat cells for energy, resulting in visible fat reduction. </w:t>
      </w:r>
    </w:p>
    <w:p w:rsidR="00510713" w:rsidRDefault="00510713" w:rsidP="00510713">
      <w:pPr>
        <w:rPr>
          <w:b/>
        </w:rPr>
      </w:pPr>
      <w:r w:rsidRPr="0089226D">
        <w:rPr>
          <w:b/>
          <w:highlight w:val="yellow"/>
        </w:rPr>
        <w:t>By building muscle and reducing fat, Emsculpt delivers transformative results seen in a slimmer, stronger, more sculpted physique.</w:t>
      </w:r>
      <w:r w:rsidRPr="00510713">
        <w:rPr>
          <w:b/>
        </w:rPr>
        <w:t xml:space="preserve"> </w:t>
      </w:r>
    </w:p>
    <w:p w:rsidR="00510713" w:rsidRDefault="00BA3066" w:rsidP="0094197C">
      <w:pPr>
        <w:rPr>
          <w:b/>
        </w:rPr>
      </w:pPr>
      <w:r>
        <w:rPr>
          <w:b/>
        </w:rPr>
        <w:t>Why Is Emsculpt Called “Superman’s ab-workout?”</w:t>
      </w:r>
    </w:p>
    <w:p w:rsidR="00510713" w:rsidRPr="0089226D" w:rsidRDefault="00510713" w:rsidP="0094197C">
      <w:r w:rsidRPr="0089226D">
        <w:t>HIFEM energy induces supramaximal contractions. These are far more powerful than the voluntary muscle contractions you perform while working out. A single, 30-minute Emsculpt treatment on the abdomen produces 20,000 supramaximal contractions. This is the equivalent of 20,000 crunches or sit-ups. Clearly</w:t>
      </w:r>
      <w:r w:rsidR="0089226D" w:rsidRPr="0089226D">
        <w:t>,</w:t>
      </w:r>
      <w:r w:rsidRPr="0089226D">
        <w:t xml:space="preserve"> Emsculpt works </w:t>
      </w:r>
      <w:r w:rsidR="0089226D" w:rsidRPr="0089226D">
        <w:t>your muscles</w:t>
      </w:r>
      <w:r w:rsidRPr="0089226D">
        <w:t xml:space="preserve"> in a way that only Superman could replicate.  </w:t>
      </w:r>
    </w:p>
    <w:p w:rsidR="003269B7" w:rsidRDefault="00BA3066" w:rsidP="003269B7">
      <w:pPr>
        <w:rPr>
          <w:b/>
        </w:rPr>
      </w:pPr>
      <w:r>
        <w:rPr>
          <w:b/>
        </w:rPr>
        <w:t>What Can</w:t>
      </w:r>
      <w:r w:rsidR="005D7237">
        <w:rPr>
          <w:b/>
        </w:rPr>
        <w:t xml:space="preserve"> </w:t>
      </w:r>
      <w:r>
        <w:rPr>
          <w:b/>
        </w:rPr>
        <w:t>Emsculpt Do</w:t>
      </w:r>
      <w:r w:rsidR="005D7237">
        <w:rPr>
          <w:b/>
        </w:rPr>
        <w:t xml:space="preserve"> for You?</w:t>
      </w:r>
    </w:p>
    <w:p w:rsidR="00BB11B1" w:rsidRDefault="00BB11B1" w:rsidP="00BB11B1">
      <w:pPr>
        <w:pStyle w:val="ListParagraph"/>
        <w:numPr>
          <w:ilvl w:val="0"/>
          <w:numId w:val="2"/>
        </w:numPr>
        <w:sectPr w:rsidR="00BB11B1" w:rsidSect="00BB11B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D7237" w:rsidRPr="00BB11B1" w:rsidRDefault="005D7237" w:rsidP="00BB11B1">
      <w:pPr>
        <w:pStyle w:val="ListParagraph"/>
        <w:numPr>
          <w:ilvl w:val="0"/>
          <w:numId w:val="2"/>
        </w:numPr>
      </w:pPr>
      <w:r w:rsidRPr="00BB11B1">
        <w:t>Strengthen your core</w:t>
      </w:r>
    </w:p>
    <w:p w:rsidR="005D7237" w:rsidRPr="00BB11B1" w:rsidRDefault="005D7237" w:rsidP="00BB11B1">
      <w:pPr>
        <w:pStyle w:val="ListParagraph"/>
        <w:numPr>
          <w:ilvl w:val="0"/>
          <w:numId w:val="2"/>
        </w:numPr>
      </w:pPr>
      <w:r w:rsidRPr="00BB11B1">
        <w:t>Reduce bulges (like belly fat)</w:t>
      </w:r>
    </w:p>
    <w:p w:rsidR="005D7237" w:rsidRPr="00BB11B1" w:rsidRDefault="005D7237" w:rsidP="00BB11B1">
      <w:pPr>
        <w:pStyle w:val="ListParagraph"/>
        <w:numPr>
          <w:ilvl w:val="0"/>
          <w:numId w:val="2"/>
        </w:numPr>
      </w:pPr>
      <w:r w:rsidRPr="00BB11B1">
        <w:t>Define abdominals for “washboard abs”</w:t>
      </w:r>
    </w:p>
    <w:p w:rsidR="005D7237" w:rsidRPr="00BB11B1" w:rsidRDefault="005D7237" w:rsidP="00BB11B1">
      <w:pPr>
        <w:pStyle w:val="ListParagraph"/>
        <w:numPr>
          <w:ilvl w:val="0"/>
          <w:numId w:val="2"/>
        </w:numPr>
      </w:pPr>
      <w:r w:rsidRPr="00BB11B1">
        <w:t xml:space="preserve">Lift and tone your buttocks </w:t>
      </w:r>
    </w:p>
    <w:p w:rsidR="005D7237" w:rsidRPr="00BB11B1" w:rsidRDefault="005D7237" w:rsidP="00BB11B1">
      <w:pPr>
        <w:pStyle w:val="ListParagraph"/>
        <w:numPr>
          <w:ilvl w:val="0"/>
          <w:numId w:val="2"/>
        </w:numPr>
      </w:pPr>
      <w:r w:rsidRPr="00BB11B1">
        <w:t>Strengthen biceps and triceps</w:t>
      </w:r>
    </w:p>
    <w:p w:rsidR="005D7237" w:rsidRPr="00BB11B1" w:rsidRDefault="005D7237" w:rsidP="00BB11B1">
      <w:pPr>
        <w:pStyle w:val="ListParagraph"/>
        <w:numPr>
          <w:ilvl w:val="0"/>
          <w:numId w:val="2"/>
        </w:numPr>
      </w:pPr>
      <w:r w:rsidRPr="00BB11B1">
        <w:t>Firm your thighs and calves</w:t>
      </w:r>
    </w:p>
    <w:p w:rsidR="00BB11B1" w:rsidRDefault="00BB11B1" w:rsidP="003269B7">
      <w:pPr>
        <w:sectPr w:rsidR="00BB11B1" w:rsidSect="00BB11B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5D7237" w:rsidRDefault="005D7237" w:rsidP="003269B7"/>
    <w:p w:rsidR="003269B7" w:rsidRDefault="003269B7" w:rsidP="003269B7"/>
    <w:p w:rsidR="0094197C" w:rsidRDefault="00BA3066">
      <w:r>
        <w:t>CROSS-PROMOTIONAL EMAIL</w:t>
      </w:r>
    </w:p>
    <w:p w:rsidR="00BA3066" w:rsidRDefault="00BA3066" w:rsidP="00BA3066">
      <w:r>
        <w:t xml:space="preserve">As a valued </w:t>
      </w:r>
      <w:r w:rsidRPr="00843433">
        <w:rPr>
          <w:highlight w:val="yellow"/>
        </w:rPr>
        <w:t>client/patient</w:t>
      </w:r>
      <w:r>
        <w:t xml:space="preserve">, I </w:t>
      </w:r>
      <w:r w:rsidR="00BA2328">
        <w:t>want</w:t>
      </w:r>
      <w:r>
        <w:t xml:space="preserve"> to</w:t>
      </w:r>
      <w:r w:rsidR="00BA2328">
        <w:t xml:space="preserve"> introduce you to Emsculpt –a revolutionary body contouring treatment that builds, strengthens, and tones muscles.</w:t>
      </w:r>
      <w:r>
        <w:t xml:space="preserve"> </w:t>
      </w:r>
    </w:p>
    <w:p w:rsidR="00BA3066" w:rsidRPr="00BB11B1" w:rsidRDefault="00BA3066" w:rsidP="00BA3066">
      <w:pPr>
        <w:rPr>
          <w:b/>
        </w:rPr>
      </w:pPr>
      <w:r w:rsidRPr="00BB11B1">
        <w:rPr>
          <w:b/>
        </w:rPr>
        <w:t>Benefits of Emsculpt</w:t>
      </w:r>
    </w:p>
    <w:p w:rsidR="00BA3066" w:rsidRDefault="00BA3066" w:rsidP="00BA3066">
      <w:pPr>
        <w:pStyle w:val="ListParagraph"/>
        <w:numPr>
          <w:ilvl w:val="0"/>
          <w:numId w:val="1"/>
        </w:numPr>
        <w:sectPr w:rsidR="00BA3066" w:rsidSect="00BA306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A3066" w:rsidRDefault="00BA3066" w:rsidP="00BA3066">
      <w:pPr>
        <w:pStyle w:val="ListParagraph"/>
        <w:numPr>
          <w:ilvl w:val="0"/>
          <w:numId w:val="1"/>
        </w:numPr>
      </w:pPr>
      <w:r>
        <w:t>Build muscle + Reduce fat</w:t>
      </w:r>
    </w:p>
    <w:p w:rsidR="00BA3066" w:rsidRDefault="00BA3066" w:rsidP="00BA3066">
      <w:pPr>
        <w:pStyle w:val="ListParagraph"/>
        <w:numPr>
          <w:ilvl w:val="0"/>
          <w:numId w:val="1"/>
        </w:numPr>
      </w:pPr>
      <w:r>
        <w:t>Fast, 30-minute treatments</w:t>
      </w:r>
    </w:p>
    <w:p w:rsidR="00BA3066" w:rsidRDefault="00BA3066" w:rsidP="00BA3066">
      <w:pPr>
        <w:pStyle w:val="ListParagraph"/>
        <w:numPr>
          <w:ilvl w:val="0"/>
          <w:numId w:val="1"/>
        </w:numPr>
      </w:pPr>
      <w:r>
        <w:t>Induces powerful muscle contractions</w:t>
      </w:r>
    </w:p>
    <w:p w:rsidR="00BA3066" w:rsidRDefault="00BA3066" w:rsidP="00BA3066">
      <w:pPr>
        <w:pStyle w:val="ListParagraph"/>
        <w:numPr>
          <w:ilvl w:val="0"/>
          <w:numId w:val="1"/>
        </w:numPr>
      </w:pPr>
      <w:r>
        <w:t>Painless and no downtime</w:t>
      </w:r>
    </w:p>
    <w:p w:rsidR="00BA3066" w:rsidRDefault="00BA3066" w:rsidP="00BA3066">
      <w:pPr>
        <w:pStyle w:val="ListParagraph"/>
        <w:numPr>
          <w:ilvl w:val="0"/>
          <w:numId w:val="1"/>
        </w:numPr>
      </w:pPr>
      <w:r>
        <w:t xml:space="preserve">Scientifically proven </w:t>
      </w:r>
    </w:p>
    <w:p w:rsidR="00BA3066" w:rsidRDefault="00BA3066" w:rsidP="00BA3066">
      <w:pPr>
        <w:pStyle w:val="ListParagraph"/>
        <w:numPr>
          <w:ilvl w:val="0"/>
          <w:numId w:val="1"/>
        </w:numPr>
      </w:pPr>
      <w:r>
        <w:t>Dramatic, natural looking results</w:t>
      </w:r>
    </w:p>
    <w:p w:rsidR="00BA3066" w:rsidRPr="00BA3066" w:rsidRDefault="00BA3066" w:rsidP="00BA3066">
      <w:pPr>
        <w:rPr>
          <w:b/>
        </w:rPr>
      </w:pPr>
      <w:r w:rsidRPr="00BA3066">
        <w:rPr>
          <w:b/>
        </w:rPr>
        <w:t>Why is Emsculpt Special?</w:t>
      </w:r>
    </w:p>
    <w:p w:rsidR="00BA3066" w:rsidRPr="00BA2328" w:rsidRDefault="00BA3066" w:rsidP="00BA2328">
      <w:pPr>
        <w:rPr>
          <w:b/>
          <w:color w:val="000000"/>
        </w:rPr>
      </w:pPr>
      <w:r>
        <w:t>Most body contouring treatments</w:t>
      </w:r>
      <w:r w:rsidR="00BA2328">
        <w:t>,</w:t>
      </w:r>
      <w:r>
        <w:t xml:space="preserve"> like CoolSculpting</w:t>
      </w:r>
      <w:r w:rsidR="00BA2328">
        <w:t>,</w:t>
      </w:r>
      <w:r>
        <w:t xml:space="preserve"> solely focus on reducing fat. Emsculpt does this too. However, fat only constitutes</w:t>
      </w:r>
      <w:r>
        <w:rPr>
          <w:color w:val="000000"/>
        </w:rPr>
        <w:t xml:space="preserve"> 15% to 25% of </w:t>
      </w:r>
      <w:r w:rsidR="00BA2328">
        <w:rPr>
          <w:color w:val="000000"/>
        </w:rPr>
        <w:t xml:space="preserve">your </w:t>
      </w:r>
      <w:r>
        <w:rPr>
          <w:color w:val="000000"/>
        </w:rPr>
        <w:t xml:space="preserve">body composition. In comparison, muscle makes up 36% to 42% of </w:t>
      </w:r>
      <w:r w:rsidR="00BA2328">
        <w:rPr>
          <w:color w:val="000000"/>
        </w:rPr>
        <w:t xml:space="preserve">your </w:t>
      </w:r>
      <w:r>
        <w:rPr>
          <w:color w:val="000000"/>
        </w:rPr>
        <w:t xml:space="preserve">body composition. </w:t>
      </w:r>
      <w:r w:rsidR="00BA2328">
        <w:rPr>
          <w:color w:val="000000"/>
        </w:rPr>
        <w:t xml:space="preserve">Therefore, Emsculpt can reshape and contour your body in a way that other treatments simply cannot. </w:t>
      </w:r>
    </w:p>
    <w:p w:rsidR="00BA3066" w:rsidRDefault="00BA3066" w:rsidP="00BA3066">
      <w:pPr>
        <w:rPr>
          <w:b/>
        </w:rPr>
      </w:pPr>
      <w:r w:rsidRPr="00510713">
        <w:rPr>
          <w:b/>
        </w:rPr>
        <w:t xml:space="preserve">By building muscle and reducing fat, Emsculpt delivers transformative results seen in a slimmer, stronger, more sculpted physique. </w:t>
      </w:r>
    </w:p>
    <w:p w:rsidR="00BA3066" w:rsidRDefault="00BA3066" w:rsidP="00BA3066">
      <w:pPr>
        <w:rPr>
          <w:b/>
        </w:rPr>
      </w:pPr>
      <w:r>
        <w:rPr>
          <w:b/>
        </w:rPr>
        <w:t>What Can Emsculpt Do for You?</w:t>
      </w:r>
    </w:p>
    <w:p w:rsidR="00BA3066" w:rsidRDefault="00BA3066" w:rsidP="00BA3066">
      <w:pPr>
        <w:pStyle w:val="ListParagraph"/>
        <w:numPr>
          <w:ilvl w:val="0"/>
          <w:numId w:val="2"/>
        </w:numPr>
        <w:sectPr w:rsidR="00BA3066" w:rsidSect="00BB11B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A3066" w:rsidRPr="00BB11B1" w:rsidRDefault="00BA3066" w:rsidP="00BA3066">
      <w:pPr>
        <w:pStyle w:val="ListParagraph"/>
        <w:numPr>
          <w:ilvl w:val="0"/>
          <w:numId w:val="2"/>
        </w:numPr>
      </w:pPr>
      <w:r w:rsidRPr="00BB11B1">
        <w:t>Strengthen your core</w:t>
      </w:r>
    </w:p>
    <w:p w:rsidR="00BA3066" w:rsidRPr="00BB11B1" w:rsidRDefault="00BA3066" w:rsidP="00BA3066">
      <w:pPr>
        <w:pStyle w:val="ListParagraph"/>
        <w:numPr>
          <w:ilvl w:val="0"/>
          <w:numId w:val="2"/>
        </w:numPr>
      </w:pPr>
      <w:r w:rsidRPr="00BB11B1">
        <w:t>Reduce bulges (like belly fat)</w:t>
      </w:r>
    </w:p>
    <w:p w:rsidR="00BA3066" w:rsidRPr="00BB11B1" w:rsidRDefault="00BA3066" w:rsidP="00BA3066">
      <w:pPr>
        <w:pStyle w:val="ListParagraph"/>
        <w:numPr>
          <w:ilvl w:val="0"/>
          <w:numId w:val="2"/>
        </w:numPr>
      </w:pPr>
      <w:r>
        <w:t>Sculpt your</w:t>
      </w:r>
      <w:r w:rsidRPr="00BB11B1">
        <w:t xml:space="preserve"> abdominals </w:t>
      </w:r>
    </w:p>
    <w:p w:rsidR="00BA3066" w:rsidRPr="00BB11B1" w:rsidRDefault="00BA3066" w:rsidP="00BA3066">
      <w:pPr>
        <w:pStyle w:val="ListParagraph"/>
        <w:numPr>
          <w:ilvl w:val="0"/>
          <w:numId w:val="2"/>
        </w:numPr>
      </w:pPr>
      <w:r w:rsidRPr="00BB11B1">
        <w:t xml:space="preserve">Lift and tone your buttocks </w:t>
      </w:r>
    </w:p>
    <w:p w:rsidR="00BA3066" w:rsidRPr="00BB11B1" w:rsidRDefault="00BA3066" w:rsidP="00BA3066">
      <w:pPr>
        <w:pStyle w:val="ListParagraph"/>
        <w:numPr>
          <w:ilvl w:val="0"/>
          <w:numId w:val="2"/>
        </w:numPr>
      </w:pPr>
      <w:r w:rsidRPr="00BB11B1">
        <w:t>Strengthen</w:t>
      </w:r>
      <w:r>
        <w:t xml:space="preserve"> your</w:t>
      </w:r>
      <w:r w:rsidRPr="00BB11B1">
        <w:t xml:space="preserve"> biceps and triceps</w:t>
      </w:r>
    </w:p>
    <w:p w:rsidR="00BA3066" w:rsidRPr="00BB11B1" w:rsidRDefault="00BA3066" w:rsidP="00BA3066">
      <w:pPr>
        <w:pStyle w:val="ListParagraph"/>
        <w:numPr>
          <w:ilvl w:val="0"/>
          <w:numId w:val="2"/>
        </w:numPr>
      </w:pPr>
      <w:r w:rsidRPr="00BB11B1">
        <w:t>Firm your thighs and calves</w:t>
      </w:r>
    </w:p>
    <w:p w:rsidR="00BA3066" w:rsidRDefault="00BA3066" w:rsidP="00BA3066">
      <w:pPr>
        <w:rPr>
          <w:color w:val="000000"/>
        </w:rPr>
      </w:pPr>
    </w:p>
    <w:p w:rsidR="00BA3066" w:rsidRDefault="00BA3066" w:rsidP="00BA3066">
      <w:pPr>
        <w:rPr>
          <w:color w:val="000000"/>
        </w:rPr>
      </w:pPr>
    </w:p>
    <w:p w:rsidR="00BA3066" w:rsidRDefault="00BA3066" w:rsidP="00BA3066">
      <w:pPr>
        <w:rPr>
          <w:b/>
        </w:rPr>
      </w:pPr>
    </w:p>
    <w:bookmarkEnd w:id="0"/>
    <w:p w:rsidR="00BA3066" w:rsidRDefault="00BA3066"/>
    <w:sectPr w:rsidR="00BA3066" w:rsidSect="00BB11B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BA2F09"/>
    <w:multiLevelType w:val="hybridMultilevel"/>
    <w:tmpl w:val="440C0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937502D"/>
    <w:multiLevelType w:val="hybridMultilevel"/>
    <w:tmpl w:val="4F8A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zQxMrUwNTE2tjRR0lEKTi0uzszPAykwrAUAs/2BwSwAAAA="/>
  </w:docVars>
  <w:rsids>
    <w:rsidRoot w:val="0094197C"/>
    <w:rsid w:val="003269B7"/>
    <w:rsid w:val="004558D5"/>
    <w:rsid w:val="00510713"/>
    <w:rsid w:val="005D7237"/>
    <w:rsid w:val="006F1251"/>
    <w:rsid w:val="007301A9"/>
    <w:rsid w:val="0089226D"/>
    <w:rsid w:val="009056FC"/>
    <w:rsid w:val="0094197C"/>
    <w:rsid w:val="00AA4E28"/>
    <w:rsid w:val="00BA2328"/>
    <w:rsid w:val="00BA3066"/>
    <w:rsid w:val="00BB11B1"/>
    <w:rsid w:val="00ED2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3160481491446741648m2467174542292061410msolistparagraph">
    <w:name w:val="m_3160481491446741648m_2467174542292061410msolistparagraph"/>
    <w:basedOn w:val="Normal"/>
    <w:rsid w:val="00941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B11B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3160481491446741648m2467174542292061410msolistparagraph">
    <w:name w:val="m_3160481491446741648m_2467174542292061410msolistparagraph"/>
    <w:basedOn w:val="Normal"/>
    <w:rsid w:val="00941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B11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1</TotalTime>
  <Pages>3</Pages>
  <Words>583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2</cp:revision>
  <dcterms:created xsi:type="dcterms:W3CDTF">2019-11-05T23:50:00Z</dcterms:created>
  <dcterms:modified xsi:type="dcterms:W3CDTF">2019-11-06T21:32:00Z</dcterms:modified>
</cp:coreProperties>
</file>